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FC92C" w14:textId="74B0534B" w:rsidR="007E166F" w:rsidRPr="007E166F" w:rsidRDefault="007E166F" w:rsidP="007E166F">
      <w:pPr>
        <w:jc w:val="center"/>
        <w:rPr>
          <w:b/>
          <w:bCs/>
          <w:sz w:val="52"/>
          <w:szCs w:val="44"/>
        </w:rPr>
      </w:pPr>
      <w:r w:rsidRPr="007E166F">
        <w:rPr>
          <w:b/>
          <w:bCs/>
          <w:sz w:val="52"/>
          <w:szCs w:val="44"/>
        </w:rPr>
        <w:t>USER MANUAL</w:t>
      </w:r>
    </w:p>
    <w:p w14:paraId="1798E2D9" w14:textId="59B1C92E" w:rsidR="00D35328" w:rsidRDefault="009C788F">
      <w:r w:rsidRPr="009C788F">
        <w:rPr>
          <w:noProof/>
        </w:rPr>
        <w:drawing>
          <wp:inline distT="0" distB="0" distL="0" distR="0" wp14:anchorId="33DB38C9" wp14:editId="22D34BF4">
            <wp:extent cx="5731510" cy="2628900"/>
            <wp:effectExtent l="0" t="0" r="2540" b="0"/>
            <wp:docPr id="199814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45935" name="Picture 1" descr="A screenshot of a computer&#10;&#10;Description automatically generated"/>
                    <pic:cNvPicPr/>
                  </pic:nvPicPr>
                  <pic:blipFill>
                    <a:blip r:embed="rId4"/>
                    <a:stretch>
                      <a:fillRect/>
                    </a:stretch>
                  </pic:blipFill>
                  <pic:spPr>
                    <a:xfrm>
                      <a:off x="0" y="0"/>
                      <a:ext cx="5731510" cy="2628900"/>
                    </a:xfrm>
                    <a:prstGeom prst="rect">
                      <a:avLst/>
                    </a:prstGeom>
                  </pic:spPr>
                </pic:pic>
              </a:graphicData>
            </a:graphic>
          </wp:inline>
        </w:drawing>
      </w:r>
    </w:p>
    <w:p w14:paraId="4547DACD" w14:textId="77777777" w:rsidR="007E166F" w:rsidRDefault="007E166F"/>
    <w:p w14:paraId="11C8FE60" w14:textId="07C1C060" w:rsidR="007E166F" w:rsidRDefault="007E166F">
      <w:pPr>
        <w:rPr>
          <w:color w:val="FF0000"/>
        </w:rPr>
      </w:pPr>
      <w:r>
        <w:t>This is the main page or the dashboard. First, you need to wait until all the devices are connected, and then the logging file will be started once the devices are connected.</w:t>
      </w:r>
      <w:r w:rsidRPr="007E166F">
        <w:t xml:space="preserve"> </w:t>
      </w:r>
      <w:r>
        <w:t xml:space="preserve">Then the plot will show up for the connected devices only. </w:t>
      </w:r>
      <w:r w:rsidR="00311372" w:rsidRPr="00311372">
        <w:rPr>
          <w:color w:val="FF0000"/>
        </w:rPr>
        <w:t>Please be reminded that the logging file only be started after the devices are connected (do not change the page during connecting if not, the logging file will not start for the devices that have not connected).</w:t>
      </w:r>
    </w:p>
    <w:p w14:paraId="5B45EA2B" w14:textId="3160491C" w:rsidR="00311372" w:rsidRPr="00311372" w:rsidRDefault="003F12E8">
      <w:r>
        <w:t>All</w:t>
      </w:r>
      <w:r w:rsidR="00311372">
        <w:t xml:space="preserve"> the side navigators and the card box for each device will direct you to </w:t>
      </w:r>
      <w:r w:rsidR="00FF72BC">
        <w:t xml:space="preserve">the configuration of the corresponding </w:t>
      </w:r>
      <w:r>
        <w:t>device.</w:t>
      </w:r>
    </w:p>
    <w:p w14:paraId="0690BE49" w14:textId="0F963DAE" w:rsidR="007E166F" w:rsidRDefault="007E166F">
      <w:r w:rsidRPr="009C788F">
        <w:rPr>
          <w:noProof/>
        </w:rPr>
        <w:drawing>
          <wp:inline distT="0" distB="0" distL="0" distR="0" wp14:anchorId="7C10FF23" wp14:editId="3A3DBDFA">
            <wp:extent cx="5731510" cy="2609850"/>
            <wp:effectExtent l="0" t="0" r="2540" b="0"/>
            <wp:docPr id="88616150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61504" name="Picture 1" descr="A screen shot of a graph&#10;&#10;Description automatically generated"/>
                    <pic:cNvPicPr/>
                  </pic:nvPicPr>
                  <pic:blipFill>
                    <a:blip r:embed="rId5"/>
                    <a:stretch>
                      <a:fillRect/>
                    </a:stretch>
                  </pic:blipFill>
                  <pic:spPr>
                    <a:xfrm>
                      <a:off x="0" y="0"/>
                      <a:ext cx="5731510" cy="2609850"/>
                    </a:xfrm>
                    <a:prstGeom prst="rect">
                      <a:avLst/>
                    </a:prstGeom>
                  </pic:spPr>
                </pic:pic>
              </a:graphicData>
            </a:graphic>
          </wp:inline>
        </w:drawing>
      </w:r>
    </w:p>
    <w:p w14:paraId="2557CD58" w14:textId="77777777" w:rsidR="00311372" w:rsidRDefault="00311372"/>
    <w:p w14:paraId="582AE1E0" w14:textId="77777777" w:rsidR="00311372" w:rsidRDefault="00311372" w:rsidP="00311372">
      <w:pPr>
        <w:jc w:val="center"/>
        <w:rPr>
          <w:b/>
          <w:bCs/>
          <w:sz w:val="36"/>
          <w:szCs w:val="28"/>
        </w:rPr>
      </w:pPr>
    </w:p>
    <w:p w14:paraId="22F1513F" w14:textId="56DCA291" w:rsidR="00E00CE6" w:rsidRDefault="00E00CE6">
      <w:pPr>
        <w:rPr>
          <w:b/>
          <w:bCs/>
          <w:sz w:val="36"/>
          <w:szCs w:val="28"/>
        </w:rPr>
      </w:pPr>
      <w:r>
        <w:rPr>
          <w:b/>
          <w:bCs/>
          <w:sz w:val="36"/>
          <w:szCs w:val="28"/>
        </w:rPr>
        <w:br w:type="page"/>
      </w:r>
    </w:p>
    <w:p w14:paraId="69557E06" w14:textId="31A29333" w:rsidR="00311372" w:rsidRDefault="00E00CE6" w:rsidP="00311372">
      <w:pPr>
        <w:jc w:val="center"/>
        <w:rPr>
          <w:b/>
          <w:bCs/>
          <w:sz w:val="36"/>
          <w:szCs w:val="28"/>
        </w:rPr>
      </w:pPr>
      <w:r>
        <w:rPr>
          <w:b/>
          <w:bCs/>
          <w:sz w:val="36"/>
          <w:szCs w:val="28"/>
        </w:rPr>
        <w:lastRenderedPageBreak/>
        <w:t>Config file</w:t>
      </w:r>
    </w:p>
    <w:p w14:paraId="080245A2" w14:textId="0C3727B5" w:rsidR="00E00CE6" w:rsidRPr="00E00CE6" w:rsidRDefault="00E00CE6" w:rsidP="00E00CE6">
      <w:pPr>
        <w:spacing w:after="0"/>
        <w:rPr>
          <w:sz w:val="24"/>
        </w:rPr>
      </w:pPr>
      <w:r w:rsidRPr="00E00CE6">
        <w:rPr>
          <w:sz w:val="24"/>
        </w:rPr>
        <w:t>Config file for editing instruments address/IP address is located at qc_website/staticfiles</w:t>
      </w:r>
      <w:r>
        <w:rPr>
          <w:sz w:val="24"/>
        </w:rPr>
        <w:t>/config.yaml</w:t>
      </w:r>
    </w:p>
    <w:p w14:paraId="24D82214" w14:textId="5A35FDEA" w:rsidR="00E00CE6" w:rsidRDefault="00E00CE6" w:rsidP="00E00CE6">
      <w:pPr>
        <w:rPr>
          <w:sz w:val="24"/>
        </w:rPr>
      </w:pPr>
      <w:r w:rsidRPr="00E00CE6">
        <w:rPr>
          <w:sz w:val="24"/>
        </w:rPr>
        <w:t>This file is supposed to be edited before starting a website to take effect.</w:t>
      </w:r>
    </w:p>
    <w:p w14:paraId="2DF0FAF2" w14:textId="77777777" w:rsidR="00E00CE6" w:rsidRDefault="00E00CE6" w:rsidP="00E00CE6">
      <w:pPr>
        <w:rPr>
          <w:sz w:val="24"/>
        </w:rPr>
      </w:pPr>
    </w:p>
    <w:p w14:paraId="45C2600C" w14:textId="77777777" w:rsidR="00E00CE6" w:rsidRPr="00E00CE6" w:rsidRDefault="00E00CE6" w:rsidP="00E00CE6">
      <w:pPr>
        <w:rPr>
          <w:sz w:val="24"/>
        </w:rPr>
      </w:pPr>
    </w:p>
    <w:p w14:paraId="67209DCD" w14:textId="00283E79" w:rsidR="00311372" w:rsidRDefault="00311372" w:rsidP="00311372">
      <w:pPr>
        <w:jc w:val="center"/>
        <w:rPr>
          <w:b/>
          <w:bCs/>
          <w:sz w:val="36"/>
          <w:szCs w:val="28"/>
        </w:rPr>
      </w:pPr>
      <w:r w:rsidRPr="00311372">
        <w:rPr>
          <w:b/>
          <w:bCs/>
          <w:sz w:val="36"/>
          <w:szCs w:val="28"/>
        </w:rPr>
        <w:t>START EXPERIMENT</w:t>
      </w:r>
    </w:p>
    <w:p w14:paraId="2A359EF2" w14:textId="7ECAA62D" w:rsidR="00311372" w:rsidRPr="007C1111" w:rsidRDefault="00311372" w:rsidP="00311372">
      <w:pPr>
        <w:rPr>
          <w:b/>
          <w:bCs/>
          <w:sz w:val="24"/>
          <w:szCs w:val="24"/>
        </w:rPr>
      </w:pPr>
      <w:r w:rsidRPr="007C1111">
        <w:rPr>
          <w:b/>
          <w:bCs/>
          <w:sz w:val="24"/>
          <w:szCs w:val="24"/>
        </w:rPr>
        <w:t>Before:</w:t>
      </w:r>
    </w:p>
    <w:p w14:paraId="433F1748" w14:textId="6690F1A1" w:rsidR="00311372" w:rsidRDefault="00311372" w:rsidP="00311372">
      <w:pPr>
        <w:rPr>
          <w:sz w:val="24"/>
          <w:szCs w:val="24"/>
        </w:rPr>
      </w:pPr>
      <w:r>
        <w:rPr>
          <w:sz w:val="24"/>
          <w:szCs w:val="24"/>
        </w:rPr>
        <w:t xml:space="preserve">Please go to the corresponding section or page of devices to set the configuration. For </w:t>
      </w:r>
      <w:r w:rsidR="003F12E8">
        <w:rPr>
          <w:sz w:val="24"/>
          <w:szCs w:val="24"/>
        </w:rPr>
        <w:t>example,</w:t>
      </w:r>
      <w:r>
        <w:rPr>
          <w:sz w:val="24"/>
          <w:szCs w:val="24"/>
        </w:rPr>
        <w:t xml:space="preserve"> toptica laser. You must check the current value from the plot that has been shown on the dashboard or the actual value at</w:t>
      </w:r>
      <w:r w:rsidR="001D5F9E">
        <w:rPr>
          <w:sz w:val="24"/>
          <w:szCs w:val="24"/>
        </w:rPr>
        <w:t xml:space="preserve"> the below configuration (Refresh the page to refresh the actual value).</w:t>
      </w:r>
      <w:r w:rsidR="00EF3B94">
        <w:rPr>
          <w:sz w:val="24"/>
          <w:szCs w:val="24"/>
        </w:rPr>
        <w:t xml:space="preserve"> Once you have done it for </w:t>
      </w:r>
      <w:r w:rsidR="003F12E8">
        <w:rPr>
          <w:sz w:val="24"/>
          <w:szCs w:val="24"/>
        </w:rPr>
        <w:t>all</w:t>
      </w:r>
      <w:r w:rsidR="00EF3B94">
        <w:rPr>
          <w:sz w:val="24"/>
          <w:szCs w:val="24"/>
        </w:rPr>
        <w:t xml:space="preserve"> the devi</w:t>
      </w:r>
      <w:r w:rsidR="007C1111">
        <w:rPr>
          <w:sz w:val="24"/>
          <w:szCs w:val="24"/>
        </w:rPr>
        <w:t>c</w:t>
      </w:r>
      <w:r w:rsidR="00EF3B94">
        <w:rPr>
          <w:sz w:val="24"/>
          <w:szCs w:val="24"/>
        </w:rPr>
        <w:t>e</w:t>
      </w:r>
      <w:r w:rsidR="003F12E8">
        <w:rPr>
          <w:sz w:val="24"/>
          <w:szCs w:val="24"/>
        </w:rPr>
        <w:t>s,</w:t>
      </w:r>
      <w:r w:rsidR="00EF3B94">
        <w:rPr>
          <w:sz w:val="24"/>
          <w:szCs w:val="24"/>
        </w:rPr>
        <w:t xml:space="preserve"> </w:t>
      </w:r>
      <w:r w:rsidR="003F12E8">
        <w:rPr>
          <w:sz w:val="24"/>
          <w:szCs w:val="24"/>
        </w:rPr>
        <w:t xml:space="preserve">go </w:t>
      </w:r>
      <w:r w:rsidR="00EF3B94">
        <w:rPr>
          <w:sz w:val="24"/>
          <w:szCs w:val="24"/>
        </w:rPr>
        <w:t>back into the dashboard and go to the experiment form section.</w:t>
      </w:r>
    </w:p>
    <w:p w14:paraId="62EFF1C2" w14:textId="77777777" w:rsidR="00311372" w:rsidRPr="00311372" w:rsidRDefault="00311372" w:rsidP="00311372">
      <w:pPr>
        <w:rPr>
          <w:sz w:val="24"/>
          <w:szCs w:val="24"/>
        </w:rPr>
      </w:pPr>
    </w:p>
    <w:p w14:paraId="09FEF735" w14:textId="03061FD1" w:rsidR="009C788F" w:rsidRDefault="009C788F">
      <w:r w:rsidRPr="009C788F">
        <w:rPr>
          <w:noProof/>
        </w:rPr>
        <w:drawing>
          <wp:inline distT="0" distB="0" distL="0" distR="0" wp14:anchorId="79DCDEDD" wp14:editId="6D3D61B0">
            <wp:extent cx="5731510" cy="2687320"/>
            <wp:effectExtent l="0" t="0" r="2540" b="0"/>
            <wp:docPr id="1079794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94341" name="Picture 1" descr="A screenshot of a computer&#10;&#10;Description automatically generated"/>
                    <pic:cNvPicPr/>
                  </pic:nvPicPr>
                  <pic:blipFill>
                    <a:blip r:embed="rId6"/>
                    <a:stretch>
                      <a:fillRect/>
                    </a:stretch>
                  </pic:blipFill>
                  <pic:spPr>
                    <a:xfrm>
                      <a:off x="0" y="0"/>
                      <a:ext cx="5731510" cy="2687320"/>
                    </a:xfrm>
                    <a:prstGeom prst="rect">
                      <a:avLst/>
                    </a:prstGeom>
                  </pic:spPr>
                </pic:pic>
              </a:graphicData>
            </a:graphic>
          </wp:inline>
        </w:drawing>
      </w:r>
    </w:p>
    <w:p w14:paraId="3E4579E9" w14:textId="77777777" w:rsidR="00EF3B94" w:rsidRDefault="00311372">
      <w:r w:rsidRPr="00311372">
        <w:rPr>
          <w:noProof/>
        </w:rPr>
        <w:lastRenderedPageBreak/>
        <w:drawing>
          <wp:inline distT="0" distB="0" distL="0" distR="0" wp14:anchorId="174AE27B" wp14:editId="71431CF4">
            <wp:extent cx="5731510" cy="2689860"/>
            <wp:effectExtent l="0" t="0" r="2540" b="0"/>
            <wp:docPr id="752875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75175" name="Picture 1" descr="A screenshot of a computer&#10;&#10;Description automatically generated"/>
                    <pic:cNvPicPr/>
                  </pic:nvPicPr>
                  <pic:blipFill>
                    <a:blip r:embed="rId7"/>
                    <a:stretch>
                      <a:fillRect/>
                    </a:stretch>
                  </pic:blipFill>
                  <pic:spPr>
                    <a:xfrm>
                      <a:off x="0" y="0"/>
                      <a:ext cx="5731510" cy="2689860"/>
                    </a:xfrm>
                    <a:prstGeom prst="rect">
                      <a:avLst/>
                    </a:prstGeom>
                  </pic:spPr>
                </pic:pic>
              </a:graphicData>
            </a:graphic>
          </wp:inline>
        </w:drawing>
      </w:r>
    </w:p>
    <w:p w14:paraId="003AAFD4" w14:textId="77777777" w:rsidR="00EF3B94" w:rsidRDefault="00EF3B94"/>
    <w:p w14:paraId="26665210" w14:textId="77777777" w:rsidR="00EF3B94" w:rsidRDefault="00EF3B94"/>
    <w:p w14:paraId="0C66BCD8" w14:textId="77777777" w:rsidR="00EF3B94" w:rsidRDefault="00EF3B94"/>
    <w:p w14:paraId="0302104F" w14:textId="77777777" w:rsidR="00EF3B94" w:rsidRDefault="00EF3B94"/>
    <w:p w14:paraId="6836358C" w14:textId="77777777" w:rsidR="00EF3B94" w:rsidRDefault="00EF3B94"/>
    <w:p w14:paraId="6677AE54" w14:textId="01384EDD" w:rsidR="00EF3B94" w:rsidRPr="007C1111" w:rsidRDefault="00EF3B94">
      <w:pPr>
        <w:rPr>
          <w:b/>
          <w:bCs/>
        </w:rPr>
      </w:pPr>
      <w:r w:rsidRPr="007C1111">
        <w:rPr>
          <w:b/>
          <w:bCs/>
        </w:rPr>
        <w:t>Starting:</w:t>
      </w:r>
    </w:p>
    <w:p w14:paraId="7B5205AD" w14:textId="7326072C" w:rsidR="00610950" w:rsidRDefault="00610950">
      <w:r>
        <w:t xml:space="preserve">Put the experiment name and the desired experiment folder path (if you only put </w:t>
      </w:r>
      <w:r w:rsidR="00FB7401">
        <w:t xml:space="preserve">the </w:t>
      </w:r>
      <w:r>
        <w:t>name to the folder path</w:t>
      </w:r>
      <w:r w:rsidR="00FB7401">
        <w:t>,</w:t>
      </w:r>
      <w:r>
        <w:t xml:space="preserve"> then it will make </w:t>
      </w:r>
      <w:r w:rsidR="00FB7401">
        <w:t xml:space="preserve">a </w:t>
      </w:r>
      <w:r>
        <w:t>new folder on the QC website folder).</w:t>
      </w:r>
    </w:p>
    <w:p w14:paraId="34DE2564" w14:textId="5DBAA8EF" w:rsidR="005C21FB" w:rsidRDefault="005C21FB">
      <w:r>
        <w:br/>
        <w:t xml:space="preserve">Then choose </w:t>
      </w:r>
      <w:r w:rsidR="007C1111">
        <w:t xml:space="preserve">the </w:t>
      </w:r>
      <w:r>
        <w:t>devices you want to use for the experiment. Please be reminded that the devices should be connected before the experiment is started if not</w:t>
      </w:r>
      <w:r w:rsidR="007C1111">
        <w:t>,</w:t>
      </w:r>
      <w:r>
        <w:t xml:space="preserve"> you will get </w:t>
      </w:r>
      <w:r w:rsidR="007C1111">
        <w:t xml:space="preserve">the </w:t>
      </w:r>
      <w:r>
        <w:t xml:space="preserve">message that the experiment cannot be done as the devices </w:t>
      </w:r>
      <w:r w:rsidR="007C1111">
        <w:t>are</w:t>
      </w:r>
      <w:r>
        <w:t xml:space="preserve"> not connected.</w:t>
      </w:r>
      <w:r w:rsidR="007C1111">
        <w:t xml:space="preserve"> Then wait for the experiment to be finished.</w:t>
      </w:r>
    </w:p>
    <w:p w14:paraId="6F8EC063" w14:textId="2E17E9F9" w:rsidR="00311372" w:rsidRDefault="001D5F9E">
      <w:r w:rsidRPr="009C788F">
        <w:rPr>
          <w:noProof/>
        </w:rPr>
        <w:drawing>
          <wp:inline distT="0" distB="0" distL="0" distR="0" wp14:anchorId="73D8D832" wp14:editId="563C00CA">
            <wp:extent cx="5731510" cy="2635885"/>
            <wp:effectExtent l="0" t="0" r="2540" b="0"/>
            <wp:docPr id="1060635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35667" name="Picture 1" descr="A screenshot of a computer&#10;&#10;Description automatically generated"/>
                    <pic:cNvPicPr/>
                  </pic:nvPicPr>
                  <pic:blipFill>
                    <a:blip r:embed="rId8"/>
                    <a:stretch>
                      <a:fillRect/>
                    </a:stretch>
                  </pic:blipFill>
                  <pic:spPr>
                    <a:xfrm>
                      <a:off x="0" y="0"/>
                      <a:ext cx="5731510" cy="2635885"/>
                    </a:xfrm>
                    <a:prstGeom prst="rect">
                      <a:avLst/>
                    </a:prstGeom>
                  </pic:spPr>
                </pic:pic>
              </a:graphicData>
            </a:graphic>
          </wp:inline>
        </w:drawing>
      </w:r>
    </w:p>
    <w:p w14:paraId="142567D7" w14:textId="77777777" w:rsidR="00400A8C" w:rsidRDefault="00400A8C"/>
    <w:p w14:paraId="6F8E0377" w14:textId="29679C7F" w:rsidR="00400A8C" w:rsidRPr="009422FE" w:rsidRDefault="00400A8C">
      <w:pPr>
        <w:rPr>
          <w:b/>
          <w:bCs/>
        </w:rPr>
      </w:pPr>
      <w:r w:rsidRPr="009422FE">
        <w:rPr>
          <w:b/>
          <w:bCs/>
        </w:rPr>
        <w:t>Manual:</w:t>
      </w:r>
    </w:p>
    <w:p w14:paraId="13FD9527" w14:textId="599A37B8" w:rsidR="00400A8C" w:rsidRDefault="00400A8C">
      <w:r w:rsidRPr="00400A8C">
        <w:rPr>
          <w:noProof/>
        </w:rPr>
        <w:drawing>
          <wp:inline distT="0" distB="0" distL="0" distR="0" wp14:anchorId="0C586DAE" wp14:editId="0DDBAB18">
            <wp:extent cx="5731510" cy="2707640"/>
            <wp:effectExtent l="0" t="0" r="2540" b="0"/>
            <wp:docPr id="1213299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99818" name="Picture 1" descr="A screenshot of a computer&#10;&#10;Description automatically generated"/>
                    <pic:cNvPicPr/>
                  </pic:nvPicPr>
                  <pic:blipFill>
                    <a:blip r:embed="rId9"/>
                    <a:stretch>
                      <a:fillRect/>
                    </a:stretch>
                  </pic:blipFill>
                  <pic:spPr>
                    <a:xfrm>
                      <a:off x="0" y="0"/>
                      <a:ext cx="5731510" cy="2707640"/>
                    </a:xfrm>
                    <a:prstGeom prst="rect">
                      <a:avLst/>
                    </a:prstGeom>
                  </pic:spPr>
                </pic:pic>
              </a:graphicData>
            </a:graphic>
          </wp:inline>
        </w:drawing>
      </w:r>
    </w:p>
    <w:sectPr w:rsidR="00400A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ambria"/>
    <w:panose1 w:val="00000400000000000000"/>
    <w:charset w:val="00"/>
    <w:family w:val="roman"/>
    <w:pitch w:val="variable"/>
    <w:sig w:usb0="00000003" w:usb1="00000000" w:usb2="00000000" w:usb3="00000000" w:csb0="00000001" w:csb1="00000000"/>
  </w:font>
  <w:font w:name="Times New Roman">
    <w:panose1 w:val="02020603050405020304"/>
    <w:charset w:val="EE"/>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EI0MDMwMzS0MlHaXg1OLizPw8kALDWgDrbZ4XLAAAAA=="/>
  </w:docVars>
  <w:rsids>
    <w:rsidRoot w:val="009C788F"/>
    <w:rsid w:val="00172DC4"/>
    <w:rsid w:val="001D5F9E"/>
    <w:rsid w:val="00311372"/>
    <w:rsid w:val="003F12E8"/>
    <w:rsid w:val="00400A8C"/>
    <w:rsid w:val="005C21FB"/>
    <w:rsid w:val="00610950"/>
    <w:rsid w:val="007C1111"/>
    <w:rsid w:val="007E166F"/>
    <w:rsid w:val="008762F0"/>
    <w:rsid w:val="009422FE"/>
    <w:rsid w:val="009C788F"/>
    <w:rsid w:val="00A676F6"/>
    <w:rsid w:val="00B321CC"/>
    <w:rsid w:val="00BD3A47"/>
    <w:rsid w:val="00D35328"/>
    <w:rsid w:val="00E00CE6"/>
    <w:rsid w:val="00E47784"/>
    <w:rsid w:val="00EF3B94"/>
    <w:rsid w:val="00FB7401"/>
    <w:rsid w:val="00FF72BC"/>
  </w:rsids>
  <m:mathPr>
    <m:mathFont m:val="Cambria Math"/>
    <m:brkBin m:val="before"/>
    <m:brkBinSub m:val="--"/>
    <m:smallFrac m:val="0"/>
    <m:dispDef/>
    <m:lMargin m:val="0"/>
    <m:rMargin m:val="0"/>
    <m:defJc m:val="centerGroup"/>
    <m:wrapIndent m:val="1440"/>
    <m:intLim m:val="subSup"/>
    <m:naryLim m:val="undOvr"/>
  </m:mathPr>
  <w:themeFontLang w:val="en-ID"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FE468"/>
  <w15:chartTrackingRefBased/>
  <w15:docId w15:val="{B06A9412-EFD7-4F47-AE71-2A1B42BD5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ID" w:eastAsia="zh-C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Pr>
      <w:lang w:val="en-GB"/>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254</Words>
  <Characters>1454</Characters>
  <Application>Microsoft Office Word</Application>
  <DocSecurity>0</DocSecurity>
  <Lines>12</Lines>
  <Paragraphs>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ELVIN#</dc:creator>
  <cp:keywords/>
  <dc:description/>
  <cp:lastModifiedBy>Hnidenko Denis</cp:lastModifiedBy>
  <cp:revision>15</cp:revision>
  <dcterms:created xsi:type="dcterms:W3CDTF">2023-07-27T12:35:00Z</dcterms:created>
  <dcterms:modified xsi:type="dcterms:W3CDTF">2023-08-1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669551-c599-4724-b140-e414f4172d98</vt:lpwstr>
  </property>
</Properties>
</file>